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995B02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3945B6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8476AF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ИХ КУЋА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995B02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у </w:t>
      </w:r>
      <w:proofErr w:type="spellStart"/>
      <w:proofErr w:type="gramStart"/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proofErr w:type="spellEnd"/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  <w:proofErr w:type="spellStart"/>
      <w:r w:rsidR="00995B02">
        <w:rPr>
          <w:rFonts w:ascii="Times New Roman" w:hAnsi="Times New Roman" w:cs="Times New Roman"/>
          <w:b/>
          <w:bCs/>
          <w:color w:val="009999"/>
          <w:sz w:val="28"/>
          <w:szCs w:val="28"/>
        </w:rPr>
        <w:t>Oџаци</w:t>
      </w:r>
      <w:proofErr w:type="spellEnd"/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95B02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66540E" w:rsidRDefault="00556FCB" w:rsidP="001A71C2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ГРАДЊА И НАБАВКА</w:t>
            </w:r>
            <w:r w:rsidRPr="00556F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МАТЕРИЈАЛА ЗА ТЕРМИЧКУ ИЗОЛАЦИЈУ СПОЉНИХ ЗИДОВА И КРОВОВА 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:rsidR="00675765" w:rsidRPr="0066540E" w:rsidRDefault="001D54C8" w:rsidP="001A71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 w:cs="Times New Roman"/>
          <w:sz w:val="20"/>
          <w:szCs w:val="20"/>
        </w:rPr>
        <w:t>искључиво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 w:cs="Times New Roman"/>
          <w:sz w:val="20"/>
          <w:szCs w:val="20"/>
        </w:rPr>
        <w:t>једну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</w:p>
    <w:p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1A71C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1A71C2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1A71C2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1A71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1A71C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1A71C2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1A71C2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1A71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1A71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1A71C2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995B0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995B0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995B0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bookmarkStart w:id="1" w:name="_GoBack"/>
            <w:bookmarkEnd w:id="1"/>
            <w:proofErr w:type="spellEnd"/>
            <w:r w:rsidR="00995B0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1A71C2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66540E" w:rsidP="001A71C2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="00995B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</w:t>
            </w:r>
            <w:proofErr w:type="spellEnd"/>
            <w:r w:rsidR="00995B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ње</w:t>
            </w:r>
            <w:proofErr w:type="spellEnd"/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995B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пећи</w:t>
            </w:r>
            <w:proofErr w:type="spellEnd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ични</w:t>
            </w:r>
            <w:proofErr w:type="spellEnd"/>
            <w:r w:rsidR="00995B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и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ч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(Т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ћ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лиц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ани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радијатор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995B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95B0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104E6" w:rsidRDefault="004104E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104E6" w:rsidRDefault="004104E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104E6" w:rsidRDefault="004104E6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104E6" w:rsidRPr="004104E6" w:rsidRDefault="004104E6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1A71C2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4104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1A71C2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4104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4104E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proofErr w:type="spellEnd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4104E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4104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4104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4104E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4104E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4104E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4104E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104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410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104E6" w:rsidRPr="004104E6" w:rsidRDefault="004104E6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</w:t>
      </w:r>
      <w:r w:rsidR="004104E6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66540E">
        <w:rPr>
          <w:rFonts w:ascii="Times New Roman" w:hAnsi="Times New Roman" w:cs="Times New Roman"/>
          <w:sz w:val="24"/>
          <w:szCs w:val="24"/>
        </w:rPr>
        <w:t xml:space="preserve">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71C2" w:rsidRDefault="001A71C2" w:rsidP="00CB7E8C">
      <w:pPr>
        <w:spacing w:after="0" w:line="240" w:lineRule="auto"/>
      </w:pPr>
      <w:r>
        <w:separator/>
      </w:r>
    </w:p>
  </w:endnote>
  <w:endnote w:type="continuationSeparator" w:id="1">
    <w:p w:rsidR="001A71C2" w:rsidRDefault="001A71C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71C2" w:rsidRDefault="001A71C2" w:rsidP="00CB7E8C">
      <w:pPr>
        <w:spacing w:after="0" w:line="240" w:lineRule="auto"/>
      </w:pPr>
      <w:r>
        <w:separator/>
      </w:r>
    </w:p>
  </w:footnote>
  <w:footnote w:type="continuationSeparator" w:id="1">
    <w:p w:rsidR="001A71C2" w:rsidRDefault="001A71C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A0FF0"/>
    <w:rsid w:val="001A71C2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45B6"/>
    <w:rsid w:val="003967AD"/>
    <w:rsid w:val="003D67B7"/>
    <w:rsid w:val="003E5425"/>
    <w:rsid w:val="003E735E"/>
    <w:rsid w:val="00410446"/>
    <w:rsid w:val="004104E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3494B"/>
    <w:rsid w:val="008476A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5B02"/>
    <w:rsid w:val="00996108"/>
    <w:rsid w:val="009B4BCA"/>
    <w:rsid w:val="009E1035"/>
    <w:rsid w:val="009E2DD9"/>
    <w:rsid w:val="009F3C49"/>
    <w:rsid w:val="00A0389E"/>
    <w:rsid w:val="00A150A9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343E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EF6E9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164C8-BB78-4681-8007-434F93252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cepanovic</cp:lastModifiedBy>
  <cp:revision>2</cp:revision>
  <cp:lastPrinted>2021-08-06T05:54:00Z</cp:lastPrinted>
  <dcterms:created xsi:type="dcterms:W3CDTF">2021-08-06T06:43:00Z</dcterms:created>
  <dcterms:modified xsi:type="dcterms:W3CDTF">2021-08-12T14:30:00Z</dcterms:modified>
</cp:coreProperties>
</file>